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272BE2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272BE2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272BE2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272BE2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272BE2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272BE2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272BE2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1" w:name="_Toc535267732"/>
      <w:bookmarkStart w:id="2" w:name="_Toc536822928"/>
      <w:r>
        <w:lastRenderedPageBreak/>
        <w:t>Heading 1</w:t>
      </w:r>
      <w:bookmarkEnd w:id="1"/>
      <w:bookmarkEnd w:id="2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3" w:name="_Toc535267733"/>
      <w:bookmarkStart w:id="4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3"/>
      <w:bookmarkEnd w:id="4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5" w:name="_Toc535267734"/>
      <w:bookmarkStart w:id="6" w:name="_Toc536822930"/>
      <w:r>
        <w:rPr>
          <w:lang w:eastAsia="ja-JP"/>
        </w:rPr>
        <w:t>Heading 3</w:t>
      </w:r>
      <w:bookmarkEnd w:id="5"/>
      <w:bookmarkEnd w:id="6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7" w:name="_Toc535267735"/>
      <w:bookmarkStart w:id="8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1B3C5244" w14:textId="05A0CE1F" w:rsidR="00D923D9" w:rsidRPr="00E72CCE" w:rsidRDefault="00D923D9" w:rsidP="00E72CCE">
      <w:pPr>
        <w:pStyle w:val="Definition"/>
        <w:rPr>
          <w:lang w:eastAsia="ja-JP"/>
        </w:rPr>
      </w:pPr>
    </w:p>
    <w:sectPr w:rsidR="00D923D9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55CBBE" w14:textId="77777777" w:rsidR="00272BE2" w:rsidRDefault="00272BE2">
      <w:r>
        <w:separator/>
      </w:r>
    </w:p>
  </w:endnote>
  <w:endnote w:type="continuationSeparator" w:id="0">
    <w:p w14:paraId="43282D83" w14:textId="77777777" w:rsidR="00272BE2" w:rsidRDefault="00272B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554FAE9D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3E5EBE20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t>7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4086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6C6FC" w14:textId="77777777" w:rsidR="00272BE2" w:rsidRDefault="00272BE2">
      <w:r>
        <w:separator/>
      </w:r>
    </w:p>
  </w:footnote>
  <w:footnote w:type="continuationSeparator" w:id="0">
    <w:p w14:paraId="25B3BCF0" w14:textId="77777777" w:rsidR="00272BE2" w:rsidRDefault="00272B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272BE2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272BE2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732B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0AAEE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0FC06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82492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6E698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19C6F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1A899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55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04086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2BE2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1EB4"/>
    <w:rsid w:val="0039599D"/>
    <w:rsid w:val="003A60B3"/>
    <w:rsid w:val="003C03CA"/>
    <w:rsid w:val="003C6E14"/>
    <w:rsid w:val="003D13E7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4E76"/>
    <w:rsid w:val="007B6A68"/>
    <w:rsid w:val="007C0B1F"/>
    <w:rsid w:val="007D4DF4"/>
    <w:rsid w:val="00821538"/>
    <w:rsid w:val="00825861"/>
    <w:rsid w:val="00825ADE"/>
    <w:rsid w:val="00826A0A"/>
    <w:rsid w:val="00835D98"/>
    <w:rsid w:val="00842F2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60DD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AF4BC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23D9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  <w:rsid w:val="00FF27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7B4E76"/>
    <w:rPr>
      <w:rFonts w:ascii="Source Code Pro" w:eastAsia="Source Han Sans" w:hAnsi="Source Code Pro"/>
      <w:color w:val="3DAEE9"/>
      <w:bdr w:val="none" w:sz="0" w:space="0" w:color="auto"/>
      <w:shd w:val="clear" w:color="auto" w:fill="FFFFFF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FFFFFF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33B694-6226-3B4F-85E9-3C96FDBBDC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8</TotalTime>
  <Pages>9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36</cp:revision>
  <dcterms:created xsi:type="dcterms:W3CDTF">2015-10-15T16:19:00Z</dcterms:created>
  <dcterms:modified xsi:type="dcterms:W3CDTF">2019-10-14T09:13:00Z</dcterms:modified>
</cp:coreProperties>
</file>